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E4F666" w14:textId="05C7F999" w:rsidR="002A716E" w:rsidRPr="00964FA1" w:rsidRDefault="002A716E" w:rsidP="004B3DDF">
      <w:pPr>
        <w:jc w:val="center"/>
        <w:rPr>
          <w:b/>
          <w:sz w:val="20"/>
          <w:szCs w:val="20"/>
          <w:u w:val="single"/>
        </w:rPr>
      </w:pPr>
      <w:r w:rsidRPr="00964FA1">
        <w:rPr>
          <w:b/>
          <w:sz w:val="20"/>
          <w:szCs w:val="20"/>
          <w:u w:val="single"/>
        </w:rPr>
        <w:t>COUNTY CLERK</w:t>
      </w:r>
    </w:p>
    <w:p w14:paraId="135A2EF4" w14:textId="31F52F32" w:rsidR="002A716E" w:rsidRPr="00964FA1" w:rsidRDefault="002A716E" w:rsidP="004B3DDF">
      <w:pPr>
        <w:jc w:val="center"/>
        <w:rPr>
          <w:b/>
          <w:sz w:val="20"/>
          <w:szCs w:val="20"/>
          <w:u w:val="single"/>
        </w:rPr>
      </w:pPr>
      <w:r w:rsidRPr="00964FA1">
        <w:rPr>
          <w:b/>
          <w:sz w:val="20"/>
          <w:szCs w:val="20"/>
          <w:u w:val="single"/>
        </w:rPr>
        <w:t>RED RIVER COUNTY, TEXAS</w:t>
      </w:r>
    </w:p>
    <w:p w14:paraId="63BF0379" w14:textId="4293AF9B" w:rsidR="002A716E" w:rsidRPr="00964FA1" w:rsidRDefault="002A716E" w:rsidP="004B3DDF">
      <w:pPr>
        <w:jc w:val="center"/>
        <w:rPr>
          <w:b/>
          <w:sz w:val="20"/>
          <w:szCs w:val="20"/>
          <w:u w:val="single"/>
        </w:rPr>
      </w:pPr>
      <w:r w:rsidRPr="00964FA1">
        <w:rPr>
          <w:b/>
          <w:sz w:val="20"/>
          <w:szCs w:val="20"/>
          <w:u w:val="single"/>
        </w:rPr>
        <w:t>200 N. WALNUT STREET</w:t>
      </w:r>
    </w:p>
    <w:p w14:paraId="26205CC5" w14:textId="33979418" w:rsidR="002A716E" w:rsidRPr="00964FA1" w:rsidRDefault="002A716E" w:rsidP="004B3DDF">
      <w:pPr>
        <w:jc w:val="center"/>
        <w:rPr>
          <w:b/>
          <w:sz w:val="20"/>
          <w:szCs w:val="20"/>
          <w:u w:val="single"/>
        </w:rPr>
      </w:pPr>
      <w:r w:rsidRPr="00964FA1">
        <w:rPr>
          <w:b/>
          <w:sz w:val="20"/>
          <w:szCs w:val="20"/>
          <w:u w:val="single"/>
        </w:rPr>
        <w:t>CLARKSVILLE, TEXAS 75426</w:t>
      </w:r>
    </w:p>
    <w:p w14:paraId="36C4B66F" w14:textId="59193967" w:rsidR="002A716E" w:rsidRPr="00964FA1" w:rsidRDefault="002A716E" w:rsidP="004B3DDF">
      <w:pPr>
        <w:jc w:val="center"/>
        <w:rPr>
          <w:b/>
          <w:sz w:val="20"/>
          <w:szCs w:val="20"/>
          <w:u w:val="single"/>
        </w:rPr>
      </w:pPr>
      <w:r w:rsidRPr="00964FA1">
        <w:rPr>
          <w:b/>
          <w:sz w:val="20"/>
          <w:szCs w:val="20"/>
          <w:u w:val="single"/>
        </w:rPr>
        <w:t>(903) 427-2401</w:t>
      </w:r>
    </w:p>
    <w:p w14:paraId="48CD9F04" w14:textId="77777777" w:rsidR="002A716E" w:rsidRDefault="002A716E" w:rsidP="004B3DDF">
      <w:pPr>
        <w:jc w:val="center"/>
        <w:rPr>
          <w:b/>
          <w:sz w:val="24"/>
          <w:szCs w:val="24"/>
          <w:u w:val="single"/>
        </w:rPr>
      </w:pPr>
    </w:p>
    <w:p w14:paraId="239A3AE2" w14:textId="77777777" w:rsidR="00D42A27" w:rsidRPr="002A716E" w:rsidRDefault="004B3DDF" w:rsidP="004B3DDF">
      <w:pPr>
        <w:jc w:val="center"/>
        <w:rPr>
          <w:b/>
          <w:sz w:val="24"/>
          <w:szCs w:val="24"/>
          <w:u w:val="single"/>
        </w:rPr>
      </w:pPr>
      <w:r w:rsidRPr="002A716E">
        <w:rPr>
          <w:b/>
          <w:sz w:val="24"/>
          <w:szCs w:val="24"/>
          <w:u w:val="single"/>
        </w:rPr>
        <w:t>MARK AND BRAND APPLICATION</w:t>
      </w:r>
    </w:p>
    <w:p w14:paraId="6ED1A393" w14:textId="77777777" w:rsidR="004B3DDF" w:rsidRPr="002A716E" w:rsidRDefault="004B3DDF" w:rsidP="004B3DDF">
      <w:pPr>
        <w:jc w:val="center"/>
        <w:rPr>
          <w:sz w:val="20"/>
          <w:szCs w:val="20"/>
        </w:rPr>
      </w:pPr>
    </w:p>
    <w:p w14:paraId="7B7D366F" w14:textId="2A249F0C" w:rsidR="004B3DDF" w:rsidRPr="002A716E" w:rsidRDefault="004B3DDF" w:rsidP="004B3DDF">
      <w:pPr>
        <w:jc w:val="center"/>
        <w:rPr>
          <w:rFonts w:asciiTheme="minorHAnsi" w:hAnsiTheme="minorHAnsi" w:cstheme="minorHAnsi"/>
          <w:iCs/>
          <w:sz w:val="20"/>
          <w:szCs w:val="20"/>
        </w:rPr>
      </w:pPr>
      <w:r w:rsidRPr="002A716E">
        <w:rPr>
          <w:rFonts w:asciiTheme="minorHAnsi" w:hAnsiTheme="minorHAnsi" w:cstheme="minorHAnsi"/>
          <w:iCs/>
          <w:sz w:val="20"/>
          <w:szCs w:val="20"/>
        </w:rPr>
        <w:t>THE EFFECTIVE DATE OF THIS APPLICATION IS AUGUST 3</w:t>
      </w:r>
      <w:r w:rsidR="001B45C7" w:rsidRPr="002A716E">
        <w:rPr>
          <w:rFonts w:asciiTheme="minorHAnsi" w:hAnsiTheme="minorHAnsi" w:cstheme="minorHAnsi"/>
          <w:iCs/>
          <w:sz w:val="20"/>
          <w:szCs w:val="20"/>
        </w:rPr>
        <w:t>1</w:t>
      </w:r>
      <w:r w:rsidRPr="002A716E">
        <w:rPr>
          <w:rFonts w:asciiTheme="minorHAnsi" w:hAnsiTheme="minorHAnsi" w:cstheme="minorHAnsi"/>
          <w:iCs/>
          <w:sz w:val="20"/>
          <w:szCs w:val="20"/>
        </w:rPr>
        <w:t>, 20</w:t>
      </w:r>
      <w:r w:rsidR="009768FE" w:rsidRPr="002A716E">
        <w:rPr>
          <w:rFonts w:asciiTheme="minorHAnsi" w:hAnsiTheme="minorHAnsi" w:cstheme="minorHAnsi"/>
          <w:iCs/>
          <w:sz w:val="20"/>
          <w:szCs w:val="20"/>
        </w:rPr>
        <w:t>2</w:t>
      </w:r>
      <w:r w:rsidRPr="002A716E">
        <w:rPr>
          <w:rFonts w:asciiTheme="minorHAnsi" w:hAnsiTheme="minorHAnsi" w:cstheme="minorHAnsi"/>
          <w:iCs/>
          <w:sz w:val="20"/>
          <w:szCs w:val="20"/>
        </w:rPr>
        <w:t>1 TO AUGUST 3</w:t>
      </w:r>
      <w:r w:rsidR="001B45C7" w:rsidRPr="002A716E">
        <w:rPr>
          <w:rFonts w:asciiTheme="minorHAnsi" w:hAnsiTheme="minorHAnsi" w:cstheme="minorHAnsi"/>
          <w:iCs/>
          <w:sz w:val="20"/>
          <w:szCs w:val="20"/>
        </w:rPr>
        <w:t>1</w:t>
      </w:r>
      <w:r w:rsidRPr="002A716E">
        <w:rPr>
          <w:rFonts w:asciiTheme="minorHAnsi" w:hAnsiTheme="minorHAnsi" w:cstheme="minorHAnsi"/>
          <w:iCs/>
          <w:sz w:val="20"/>
          <w:szCs w:val="20"/>
        </w:rPr>
        <w:t>, 20</w:t>
      </w:r>
      <w:r w:rsidR="009768FE" w:rsidRPr="002A716E">
        <w:rPr>
          <w:rFonts w:asciiTheme="minorHAnsi" w:hAnsiTheme="minorHAnsi" w:cstheme="minorHAnsi"/>
          <w:iCs/>
          <w:sz w:val="20"/>
          <w:szCs w:val="20"/>
        </w:rPr>
        <w:t>3</w:t>
      </w:r>
      <w:r w:rsidRPr="002A716E">
        <w:rPr>
          <w:rFonts w:asciiTheme="minorHAnsi" w:hAnsiTheme="minorHAnsi" w:cstheme="minorHAnsi"/>
          <w:iCs/>
          <w:sz w:val="20"/>
          <w:szCs w:val="20"/>
        </w:rPr>
        <w:t>1</w:t>
      </w:r>
    </w:p>
    <w:p w14:paraId="0D9E403B" w14:textId="696C8F05" w:rsidR="004B3DDF" w:rsidRPr="002A716E" w:rsidRDefault="001B45C7" w:rsidP="004B3DDF">
      <w:pPr>
        <w:jc w:val="center"/>
        <w:rPr>
          <w:rFonts w:asciiTheme="minorHAnsi" w:hAnsiTheme="minorHAnsi" w:cstheme="minorHAnsi"/>
          <w:i/>
          <w:sz w:val="20"/>
          <w:szCs w:val="20"/>
        </w:rPr>
      </w:pPr>
      <w:r w:rsidRPr="002A716E">
        <w:rPr>
          <w:rFonts w:asciiTheme="minorHAnsi" w:hAnsiTheme="minorHAnsi" w:cstheme="minorHAnsi"/>
          <w:i/>
          <w:sz w:val="20"/>
          <w:szCs w:val="20"/>
        </w:rPr>
        <w:t>Renewal of this Brand/Mark must be filed during the period August 31, 20</w:t>
      </w:r>
      <w:r w:rsidR="00EB010A" w:rsidRPr="002A716E">
        <w:rPr>
          <w:rFonts w:asciiTheme="minorHAnsi" w:hAnsiTheme="minorHAnsi" w:cstheme="minorHAnsi"/>
          <w:i/>
          <w:sz w:val="20"/>
          <w:szCs w:val="20"/>
        </w:rPr>
        <w:t>2</w:t>
      </w:r>
      <w:r w:rsidRPr="002A716E">
        <w:rPr>
          <w:rFonts w:asciiTheme="minorHAnsi" w:hAnsiTheme="minorHAnsi" w:cstheme="minorHAnsi"/>
          <w:i/>
          <w:sz w:val="20"/>
          <w:szCs w:val="20"/>
        </w:rPr>
        <w:t>1, to February 2</w:t>
      </w:r>
      <w:r w:rsidR="00EB010A" w:rsidRPr="002A716E">
        <w:rPr>
          <w:rFonts w:asciiTheme="minorHAnsi" w:hAnsiTheme="minorHAnsi" w:cstheme="minorHAnsi"/>
          <w:i/>
          <w:sz w:val="20"/>
          <w:szCs w:val="20"/>
        </w:rPr>
        <w:t>8</w:t>
      </w:r>
      <w:r w:rsidRPr="002A716E">
        <w:rPr>
          <w:rFonts w:asciiTheme="minorHAnsi" w:hAnsiTheme="minorHAnsi" w:cstheme="minorHAnsi"/>
          <w:i/>
          <w:sz w:val="20"/>
          <w:szCs w:val="20"/>
        </w:rPr>
        <w:t>, 20</w:t>
      </w:r>
      <w:r w:rsidR="00EB010A" w:rsidRPr="002A716E">
        <w:rPr>
          <w:rFonts w:asciiTheme="minorHAnsi" w:hAnsiTheme="minorHAnsi" w:cstheme="minorHAnsi"/>
          <w:i/>
          <w:sz w:val="20"/>
          <w:szCs w:val="20"/>
        </w:rPr>
        <w:t>2</w:t>
      </w:r>
      <w:r w:rsidRPr="002A716E">
        <w:rPr>
          <w:rFonts w:asciiTheme="minorHAnsi" w:hAnsiTheme="minorHAnsi" w:cstheme="minorHAnsi"/>
          <w:i/>
          <w:sz w:val="20"/>
          <w:szCs w:val="20"/>
        </w:rPr>
        <w:t>2</w:t>
      </w:r>
    </w:p>
    <w:p w14:paraId="66299E3A" w14:textId="51BB61FC" w:rsidR="001B45C7" w:rsidRPr="002A716E" w:rsidRDefault="001B45C7" w:rsidP="004B3DDF">
      <w:pPr>
        <w:jc w:val="center"/>
        <w:rPr>
          <w:rFonts w:asciiTheme="minorHAnsi" w:hAnsiTheme="minorHAnsi" w:cstheme="minorHAnsi"/>
          <w:i/>
          <w:sz w:val="20"/>
          <w:szCs w:val="20"/>
        </w:rPr>
      </w:pPr>
      <w:r w:rsidRPr="002A716E">
        <w:rPr>
          <w:rFonts w:asciiTheme="minorHAnsi" w:hAnsiTheme="minorHAnsi" w:cstheme="minorHAnsi"/>
          <w:i/>
          <w:sz w:val="20"/>
          <w:szCs w:val="20"/>
        </w:rPr>
        <w:t>This form is to be used to record a single brand or mark for one or more locations on an animal.</w:t>
      </w:r>
    </w:p>
    <w:p w14:paraId="0B12CD50" w14:textId="77777777" w:rsidR="004B3DDF" w:rsidRPr="002A716E" w:rsidRDefault="004B3DDF" w:rsidP="004B3DDF">
      <w:pPr>
        <w:jc w:val="center"/>
        <w:rPr>
          <w:rFonts w:asciiTheme="minorHAnsi" w:hAnsiTheme="minorHAnsi" w:cstheme="minorHAnsi"/>
          <w:sz w:val="20"/>
          <w:szCs w:val="20"/>
        </w:rPr>
      </w:pPr>
    </w:p>
    <w:p w14:paraId="6B5B1A2D" w14:textId="77777777" w:rsidR="005F58CD" w:rsidRPr="002A716E" w:rsidRDefault="005F58CD" w:rsidP="005F58CD">
      <w:pPr>
        <w:rPr>
          <w:rFonts w:asciiTheme="minorHAnsi" w:hAnsiTheme="minorHAnsi" w:cstheme="minorHAnsi"/>
          <w:b/>
          <w:sz w:val="20"/>
          <w:szCs w:val="20"/>
        </w:rPr>
      </w:pPr>
      <w:r w:rsidRPr="002A716E">
        <w:rPr>
          <w:rFonts w:asciiTheme="minorHAnsi" w:hAnsiTheme="minorHAnsi" w:cstheme="minorHAnsi"/>
          <w:b/>
          <w:sz w:val="20"/>
          <w:szCs w:val="20"/>
        </w:rPr>
        <w:t>Please print or type information (* Required information):</w:t>
      </w:r>
    </w:p>
    <w:p w14:paraId="21081F52" w14:textId="77777777" w:rsidR="005F58CD" w:rsidRPr="002A716E" w:rsidRDefault="005F58CD" w:rsidP="004B3DDF">
      <w:pPr>
        <w:jc w:val="center"/>
        <w:rPr>
          <w:rFonts w:asciiTheme="minorHAnsi" w:hAnsiTheme="minorHAnsi" w:cstheme="minorHAnsi"/>
          <w:sz w:val="20"/>
          <w:szCs w:val="20"/>
        </w:rPr>
      </w:pPr>
    </w:p>
    <w:p w14:paraId="4FA640B7" w14:textId="70626F6D" w:rsidR="004B3DDF" w:rsidRPr="002A716E" w:rsidRDefault="004B3DDF" w:rsidP="004B3DDF">
      <w:pPr>
        <w:rPr>
          <w:rFonts w:asciiTheme="minorHAnsi" w:hAnsiTheme="minorHAnsi" w:cstheme="minorHAnsi"/>
          <w:sz w:val="20"/>
          <w:szCs w:val="20"/>
        </w:rPr>
      </w:pPr>
      <w:r w:rsidRPr="002A716E">
        <w:rPr>
          <w:rFonts w:asciiTheme="minorHAnsi" w:hAnsiTheme="minorHAnsi" w:cstheme="minorHAnsi"/>
          <w:sz w:val="20"/>
          <w:szCs w:val="20"/>
        </w:rPr>
        <w:t xml:space="preserve">The undersigned hereby makes application for the registration and recording of the following mark(s) and/or brand(s) by the </w:t>
      </w:r>
      <w:r w:rsidRPr="002A716E">
        <w:rPr>
          <w:rFonts w:asciiTheme="minorHAnsi" w:hAnsiTheme="minorHAnsi" w:cstheme="minorHAnsi"/>
          <w:b/>
          <w:sz w:val="20"/>
          <w:szCs w:val="20"/>
        </w:rPr>
        <w:t xml:space="preserve">County Clerk of </w:t>
      </w:r>
      <w:r w:rsidR="00ED7122" w:rsidRPr="002A716E">
        <w:rPr>
          <w:rFonts w:asciiTheme="minorHAnsi" w:hAnsiTheme="minorHAnsi" w:cstheme="minorHAnsi"/>
          <w:b/>
          <w:sz w:val="20"/>
          <w:szCs w:val="20"/>
        </w:rPr>
        <w:t>Red River</w:t>
      </w:r>
      <w:r w:rsidRPr="002A716E">
        <w:rPr>
          <w:rFonts w:asciiTheme="minorHAnsi" w:hAnsiTheme="minorHAnsi" w:cstheme="minorHAnsi"/>
          <w:b/>
          <w:sz w:val="20"/>
          <w:szCs w:val="20"/>
        </w:rPr>
        <w:t xml:space="preserve"> County, Texas</w:t>
      </w:r>
      <w:r w:rsidRPr="002A716E">
        <w:rPr>
          <w:rFonts w:asciiTheme="minorHAnsi" w:hAnsiTheme="minorHAnsi" w:cstheme="minorHAnsi"/>
          <w:sz w:val="20"/>
          <w:szCs w:val="20"/>
        </w:rPr>
        <w:t>:</w:t>
      </w:r>
    </w:p>
    <w:p w14:paraId="380D819A" w14:textId="77777777" w:rsidR="004B3DDF" w:rsidRPr="000417C2" w:rsidRDefault="004B3DDF" w:rsidP="004B3DDF">
      <w:pPr>
        <w:rPr>
          <w:rFonts w:asciiTheme="minorHAnsi" w:hAnsiTheme="minorHAnsi" w:cs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1"/>
        <w:gridCol w:w="2002"/>
        <w:gridCol w:w="2002"/>
        <w:gridCol w:w="2002"/>
      </w:tblGrid>
      <w:tr w:rsidR="005F58CD" w:rsidRPr="000417C2" w14:paraId="59A3FA99" w14:textId="77777777" w:rsidTr="005124B3">
        <w:tc>
          <w:tcPr>
            <w:tcW w:w="2001" w:type="dxa"/>
          </w:tcPr>
          <w:p w14:paraId="7931B19B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* New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E576D8">
              <w:rPr>
                <w:rFonts w:asciiTheme="minorHAnsi" w:hAnsiTheme="minorHAnsi" w:cstheme="minorHAnsi"/>
              </w:rPr>
            </w:r>
            <w:r w:rsidR="00E576D8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002" w:type="dxa"/>
          </w:tcPr>
          <w:p w14:paraId="02777E26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Renewal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E576D8">
              <w:rPr>
                <w:rFonts w:asciiTheme="minorHAnsi" w:hAnsiTheme="minorHAnsi" w:cstheme="minorHAnsi"/>
              </w:rPr>
            </w:r>
            <w:r w:rsidR="00E576D8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  <w:bookmarkEnd w:id="0"/>
          </w:p>
        </w:tc>
        <w:tc>
          <w:tcPr>
            <w:tcW w:w="2002" w:type="dxa"/>
          </w:tcPr>
          <w:p w14:paraId="3D2F2E94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Release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E576D8">
              <w:rPr>
                <w:rFonts w:asciiTheme="minorHAnsi" w:hAnsiTheme="minorHAnsi" w:cstheme="minorHAnsi"/>
              </w:rPr>
            </w:r>
            <w:r w:rsidR="00E576D8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002" w:type="dxa"/>
          </w:tcPr>
          <w:p w14:paraId="561AB524" w14:textId="77777777" w:rsidR="005F58CD" w:rsidRPr="000417C2" w:rsidRDefault="005F58CD" w:rsidP="004B3DDF">
            <w:pPr>
              <w:rPr>
                <w:rFonts w:asciiTheme="minorHAnsi" w:hAnsiTheme="minorHAnsi" w:cstheme="minorHAnsi"/>
              </w:rPr>
            </w:pPr>
            <w:r w:rsidRPr="000417C2">
              <w:rPr>
                <w:rFonts w:asciiTheme="minorHAnsi" w:hAnsiTheme="minorHAnsi" w:cstheme="minorHAnsi"/>
              </w:rPr>
              <w:t xml:space="preserve">Transfer: </w:t>
            </w:r>
            <w:r w:rsidR="00166C65" w:rsidRPr="000417C2">
              <w:rPr>
                <w:rFonts w:asciiTheme="minorHAnsi" w:hAnsiTheme="minorHAnsi"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7C2">
              <w:rPr>
                <w:rFonts w:asciiTheme="minorHAnsi" w:hAnsiTheme="minorHAnsi" w:cstheme="minorHAnsi"/>
              </w:rPr>
              <w:instrText xml:space="preserve"> FORMCHECKBOX </w:instrText>
            </w:r>
            <w:r w:rsidR="00E576D8">
              <w:rPr>
                <w:rFonts w:asciiTheme="minorHAnsi" w:hAnsiTheme="minorHAnsi" w:cstheme="minorHAnsi"/>
              </w:rPr>
            </w:r>
            <w:r w:rsidR="00E576D8">
              <w:rPr>
                <w:rFonts w:asciiTheme="minorHAnsi" w:hAnsiTheme="minorHAnsi" w:cstheme="minorHAnsi"/>
              </w:rPr>
              <w:fldChar w:fldCharType="separate"/>
            </w:r>
            <w:r w:rsidR="00166C65" w:rsidRPr="000417C2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02D1953B" w14:textId="77777777" w:rsidR="005F58CD" w:rsidRPr="000417C2" w:rsidRDefault="005F58CD" w:rsidP="004B3DDF">
      <w:pPr>
        <w:rPr>
          <w:rFonts w:asciiTheme="minorHAnsi" w:hAnsiTheme="minorHAnsi" w:cstheme="minorHAnsi"/>
          <w:sz w:val="12"/>
        </w:rPr>
      </w:pPr>
    </w:p>
    <w:p w14:paraId="3D569D26" w14:textId="77777777" w:rsidR="005F58CD" w:rsidRPr="002F174B" w:rsidRDefault="005F58CD" w:rsidP="004B3DDF">
      <w:pPr>
        <w:rPr>
          <w:rFonts w:asciiTheme="minorHAnsi" w:hAnsiTheme="minorHAnsi" w:cstheme="minorHAnsi"/>
          <w:b/>
          <w:sz w:val="20"/>
          <w:szCs w:val="20"/>
        </w:rPr>
      </w:pPr>
      <w:r w:rsidRPr="002F174B">
        <w:rPr>
          <w:rFonts w:asciiTheme="minorHAnsi" w:hAnsiTheme="minorHAnsi" w:cstheme="minorHAnsi"/>
          <w:b/>
          <w:sz w:val="20"/>
          <w:szCs w:val="20"/>
        </w:rPr>
        <w:t>Contact Information:</w:t>
      </w:r>
    </w:p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1530"/>
        <w:gridCol w:w="1489"/>
        <w:gridCol w:w="1031"/>
        <w:gridCol w:w="1495"/>
        <w:gridCol w:w="868"/>
        <w:gridCol w:w="2677"/>
      </w:tblGrid>
      <w:tr w:rsidR="005F58CD" w:rsidRPr="000417C2" w14:paraId="55F05F80" w14:textId="77777777" w:rsidTr="00AB06E8">
        <w:trPr>
          <w:trHeight w:val="396"/>
        </w:trPr>
        <w:tc>
          <w:tcPr>
            <w:tcW w:w="2448" w:type="dxa"/>
            <w:gridSpan w:val="2"/>
            <w:vAlign w:val="bottom"/>
          </w:tcPr>
          <w:p w14:paraId="3ED794CC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Owner/Agent:</w:t>
            </w:r>
          </w:p>
        </w:tc>
        <w:tc>
          <w:tcPr>
            <w:tcW w:w="7560" w:type="dxa"/>
            <w:gridSpan w:val="5"/>
            <w:tcBorders>
              <w:bottom w:val="single" w:sz="4" w:space="0" w:color="auto"/>
            </w:tcBorders>
            <w:vAlign w:val="bottom"/>
          </w:tcPr>
          <w:p w14:paraId="6F74265B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F58CD" w:rsidRPr="000417C2" w14:paraId="297B5DA3" w14:textId="77777777" w:rsidTr="00AB06E8">
        <w:trPr>
          <w:trHeight w:val="396"/>
        </w:trPr>
        <w:tc>
          <w:tcPr>
            <w:tcW w:w="2448" w:type="dxa"/>
            <w:gridSpan w:val="2"/>
            <w:vAlign w:val="bottom"/>
          </w:tcPr>
          <w:p w14:paraId="018CA7D1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Ranch/Business Name:</w:t>
            </w:r>
          </w:p>
        </w:tc>
        <w:tc>
          <w:tcPr>
            <w:tcW w:w="756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0EA923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F58CD" w:rsidRPr="000417C2" w14:paraId="65F2A753" w14:textId="77777777" w:rsidTr="00AB06E8">
        <w:trPr>
          <w:trHeight w:val="396"/>
        </w:trPr>
        <w:tc>
          <w:tcPr>
            <w:tcW w:w="2448" w:type="dxa"/>
            <w:gridSpan w:val="2"/>
            <w:vAlign w:val="bottom"/>
          </w:tcPr>
          <w:p w14:paraId="7CC404D9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Address:</w:t>
            </w:r>
          </w:p>
        </w:tc>
        <w:tc>
          <w:tcPr>
            <w:tcW w:w="756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FAFE19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F58CD" w:rsidRPr="000417C2" w14:paraId="62D0B63A" w14:textId="77777777" w:rsidTr="00AB06E8">
        <w:trPr>
          <w:trHeight w:val="396"/>
        </w:trPr>
        <w:tc>
          <w:tcPr>
            <w:tcW w:w="918" w:type="dxa"/>
            <w:vAlign w:val="bottom"/>
          </w:tcPr>
          <w:p w14:paraId="2909F55E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City:</w:t>
            </w:r>
          </w:p>
        </w:tc>
        <w:tc>
          <w:tcPr>
            <w:tcW w:w="3019" w:type="dxa"/>
            <w:gridSpan w:val="2"/>
            <w:tcBorders>
              <w:bottom w:val="single" w:sz="4" w:space="0" w:color="auto"/>
            </w:tcBorders>
            <w:vAlign w:val="bottom"/>
          </w:tcPr>
          <w:p w14:paraId="7E16E54C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1" w:type="dxa"/>
            <w:vAlign w:val="bottom"/>
          </w:tcPr>
          <w:p w14:paraId="4F677FC2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State: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509D05B9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68" w:type="dxa"/>
            <w:vAlign w:val="bottom"/>
          </w:tcPr>
          <w:p w14:paraId="32F178A7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Zip:</w:t>
            </w:r>
          </w:p>
        </w:tc>
        <w:tc>
          <w:tcPr>
            <w:tcW w:w="2677" w:type="dxa"/>
            <w:tcBorders>
              <w:bottom w:val="single" w:sz="4" w:space="0" w:color="auto"/>
            </w:tcBorders>
            <w:vAlign w:val="bottom"/>
          </w:tcPr>
          <w:p w14:paraId="74AE6E77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F58CD" w:rsidRPr="000417C2" w14:paraId="7600AC06" w14:textId="77777777" w:rsidTr="000417C2">
        <w:trPr>
          <w:trHeight w:val="396"/>
        </w:trPr>
        <w:tc>
          <w:tcPr>
            <w:tcW w:w="918" w:type="dxa"/>
            <w:vAlign w:val="bottom"/>
          </w:tcPr>
          <w:p w14:paraId="7BEBB798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Phone:</w:t>
            </w:r>
          </w:p>
        </w:tc>
        <w:tc>
          <w:tcPr>
            <w:tcW w:w="30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EF2AF9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1" w:type="dxa"/>
            <w:vAlign w:val="bottom"/>
          </w:tcPr>
          <w:p w14:paraId="1E50438A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Email: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  <w:vAlign w:val="bottom"/>
          </w:tcPr>
          <w:p w14:paraId="083BB7A3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2D44AC8" w14:textId="77777777" w:rsidR="005F58CD" w:rsidRPr="000417C2" w:rsidRDefault="005F58CD" w:rsidP="004B3DDF">
      <w:pPr>
        <w:rPr>
          <w:rFonts w:asciiTheme="minorHAnsi" w:hAnsiTheme="minorHAnsi" w:cstheme="minorHAnsi"/>
          <w:sz w:val="12"/>
        </w:rPr>
      </w:pPr>
    </w:p>
    <w:p w14:paraId="7545A402" w14:textId="4DD5281D" w:rsidR="005F58CD" w:rsidRPr="002F174B" w:rsidRDefault="005F58CD" w:rsidP="004B3DDF">
      <w:pPr>
        <w:rPr>
          <w:rFonts w:asciiTheme="minorHAnsi" w:hAnsiTheme="minorHAnsi" w:cstheme="minorHAnsi"/>
          <w:b/>
          <w:sz w:val="20"/>
          <w:szCs w:val="20"/>
        </w:rPr>
      </w:pPr>
      <w:r w:rsidRPr="002F174B">
        <w:rPr>
          <w:rFonts w:asciiTheme="minorHAnsi" w:hAnsiTheme="minorHAnsi" w:cstheme="minorHAnsi"/>
          <w:b/>
          <w:sz w:val="20"/>
          <w:szCs w:val="20"/>
        </w:rPr>
        <w:t>Brand</w:t>
      </w:r>
      <w:r w:rsidR="001B45C7" w:rsidRPr="002F174B">
        <w:rPr>
          <w:rFonts w:asciiTheme="minorHAnsi" w:hAnsiTheme="minorHAnsi" w:cstheme="minorHAnsi"/>
          <w:b/>
          <w:sz w:val="20"/>
          <w:szCs w:val="20"/>
        </w:rPr>
        <w:t>/Mark</w:t>
      </w:r>
      <w:r w:rsidRPr="002F174B">
        <w:rPr>
          <w:rFonts w:asciiTheme="minorHAnsi" w:hAnsiTheme="minorHAnsi" w:cstheme="minorHAnsi"/>
          <w:b/>
          <w:sz w:val="20"/>
          <w:szCs w:val="20"/>
        </w:rPr>
        <w:t xml:space="preserve">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9"/>
        <w:gridCol w:w="484"/>
        <w:gridCol w:w="514"/>
        <w:gridCol w:w="157"/>
        <w:gridCol w:w="484"/>
        <w:gridCol w:w="491"/>
        <w:gridCol w:w="770"/>
        <w:gridCol w:w="708"/>
        <w:gridCol w:w="162"/>
        <w:gridCol w:w="78"/>
        <w:gridCol w:w="148"/>
        <w:gridCol w:w="720"/>
        <w:gridCol w:w="607"/>
        <w:gridCol w:w="90"/>
        <w:gridCol w:w="630"/>
        <w:gridCol w:w="270"/>
        <w:gridCol w:w="325"/>
        <w:gridCol w:w="263"/>
        <w:gridCol w:w="180"/>
        <w:gridCol w:w="180"/>
        <w:gridCol w:w="1460"/>
      </w:tblGrid>
      <w:tr w:rsidR="005F58CD" w:rsidRPr="000417C2" w14:paraId="0F758173" w14:textId="77777777" w:rsidTr="00132DD3">
        <w:tc>
          <w:tcPr>
            <w:tcW w:w="1198" w:type="dxa"/>
            <w:gridSpan w:val="2"/>
          </w:tcPr>
          <w:p w14:paraId="0BB1DA44" w14:textId="77777777" w:rsidR="005F58CD" w:rsidRPr="002F174B" w:rsidRDefault="005F58CD" w:rsidP="005F58C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Specie:</w:t>
            </w:r>
          </w:p>
        </w:tc>
        <w:tc>
          <w:tcPr>
            <w:tcW w:w="1247" w:type="dxa"/>
            <w:gridSpan w:val="3"/>
          </w:tcPr>
          <w:p w14:paraId="410F07CB" w14:textId="77777777" w:rsidR="005F58CD" w:rsidRPr="002F174B" w:rsidRDefault="005F58CD" w:rsidP="004B3D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Cattle: </w:t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03" w:type="dxa"/>
            <w:gridSpan w:val="2"/>
          </w:tcPr>
          <w:p w14:paraId="78AACD36" w14:textId="77777777" w:rsidR="005F58CD" w:rsidRPr="002F174B" w:rsidRDefault="005F58CD" w:rsidP="004B3D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Horse: </w:t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899" w:type="dxa"/>
            <w:gridSpan w:val="2"/>
          </w:tcPr>
          <w:p w14:paraId="4B8F81FC" w14:textId="77777777" w:rsidR="005F58CD" w:rsidRPr="002F174B" w:rsidRDefault="005F58CD" w:rsidP="004B3D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Other:</w:t>
            </w:r>
          </w:p>
        </w:tc>
        <w:tc>
          <w:tcPr>
            <w:tcW w:w="2960" w:type="dxa"/>
            <w:gridSpan w:val="8"/>
            <w:tcBorders>
              <w:bottom w:val="single" w:sz="4" w:space="0" w:color="auto"/>
            </w:tcBorders>
          </w:tcPr>
          <w:p w14:paraId="5B7A73A4" w14:textId="77777777" w:rsidR="005F58CD" w:rsidRPr="002F174B" w:rsidRDefault="005F58CD" w:rsidP="004B3DD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29" w:type="dxa"/>
            <w:gridSpan w:val="4"/>
          </w:tcPr>
          <w:p w14:paraId="03B34548" w14:textId="77777777" w:rsidR="005F58CD" w:rsidRPr="002F174B" w:rsidRDefault="005F58CD" w:rsidP="004B3DD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Ear Marks Only: </w:t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="00166C65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5961BE" w:rsidRPr="000417C2" w14:paraId="0DD1FC3B" w14:textId="77777777" w:rsidTr="00132DD3">
        <w:trPr>
          <w:trHeight w:val="458"/>
        </w:trPr>
        <w:tc>
          <w:tcPr>
            <w:tcW w:w="1731" w:type="dxa"/>
            <w:gridSpan w:val="3"/>
            <w:vAlign w:val="bottom"/>
          </w:tcPr>
          <w:p w14:paraId="29F3C549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Volume/Book:</w:t>
            </w:r>
          </w:p>
        </w:tc>
        <w:tc>
          <w:tcPr>
            <w:tcW w:w="2117" w:type="dxa"/>
            <w:gridSpan w:val="4"/>
            <w:tcBorders>
              <w:bottom w:val="single" w:sz="4" w:space="0" w:color="auto"/>
            </w:tcBorders>
            <w:vAlign w:val="bottom"/>
          </w:tcPr>
          <w:p w14:paraId="07E45751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99" w:type="dxa"/>
            <w:gridSpan w:val="2"/>
            <w:vAlign w:val="bottom"/>
          </w:tcPr>
          <w:p w14:paraId="5DF67113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Page:</w:t>
            </w:r>
          </w:p>
        </w:tc>
        <w:tc>
          <w:tcPr>
            <w:tcW w:w="1612" w:type="dxa"/>
            <w:gridSpan w:val="4"/>
            <w:tcBorders>
              <w:bottom w:val="single" w:sz="4" w:space="0" w:color="auto"/>
            </w:tcBorders>
            <w:vAlign w:val="bottom"/>
          </w:tcPr>
          <w:p w14:paraId="525CDE03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4FBDF972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Cert#:</w:t>
            </w:r>
          </w:p>
        </w:tc>
        <w:tc>
          <w:tcPr>
            <w:tcW w:w="2587" w:type="dxa"/>
            <w:gridSpan w:val="5"/>
            <w:tcBorders>
              <w:bottom w:val="single" w:sz="4" w:space="0" w:color="auto"/>
            </w:tcBorders>
            <w:vAlign w:val="bottom"/>
          </w:tcPr>
          <w:p w14:paraId="46177AE2" w14:textId="77777777" w:rsidR="005961BE" w:rsidRPr="002F174B" w:rsidRDefault="005961BE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961BE" w:rsidRPr="000417C2" w14:paraId="55216033" w14:textId="77777777" w:rsidTr="00132DD3">
        <w:trPr>
          <w:trHeight w:val="377"/>
        </w:trPr>
        <w:tc>
          <w:tcPr>
            <w:tcW w:w="5012" w:type="dxa"/>
            <w:gridSpan w:val="11"/>
            <w:tcBorders>
              <w:bottom w:val="single" w:sz="4" w:space="0" w:color="auto"/>
            </w:tcBorders>
            <w:vAlign w:val="bottom"/>
          </w:tcPr>
          <w:p w14:paraId="4BC62BE4" w14:textId="77777777" w:rsidR="005961BE" w:rsidRPr="002F174B" w:rsidRDefault="00613BBA" w:rsidP="00613BB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b/>
                <w:sz w:val="18"/>
                <w:szCs w:val="18"/>
              </w:rPr>
              <w:t>BRAND</w:t>
            </w:r>
          </w:p>
        </w:tc>
        <w:tc>
          <w:tcPr>
            <w:tcW w:w="4924" w:type="dxa"/>
            <w:gridSpan w:val="10"/>
            <w:tcBorders>
              <w:bottom w:val="single" w:sz="4" w:space="0" w:color="auto"/>
            </w:tcBorders>
            <w:vAlign w:val="bottom"/>
          </w:tcPr>
          <w:p w14:paraId="0C8E961C" w14:textId="77777777" w:rsidR="005961BE" w:rsidRPr="002F174B" w:rsidRDefault="00613BBA" w:rsidP="00613BB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b/>
                <w:sz w:val="18"/>
                <w:szCs w:val="18"/>
              </w:rPr>
              <w:t>MARK</w:t>
            </w:r>
          </w:p>
        </w:tc>
      </w:tr>
      <w:tr w:rsidR="005961BE" w:rsidRPr="000417C2" w14:paraId="7F2D81E0" w14:textId="77777777" w:rsidTr="00132DD3">
        <w:tc>
          <w:tcPr>
            <w:tcW w:w="501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46EEC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Draw the Brand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D0513E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Right Ear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C97497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87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A01E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             Left Ear</w:t>
            </w:r>
          </w:p>
        </w:tc>
      </w:tr>
      <w:tr w:rsidR="005961BE" w:rsidRPr="000417C2" w14:paraId="4A897807" w14:textId="77777777" w:rsidTr="00132DD3">
        <w:trPr>
          <w:trHeight w:val="2033"/>
        </w:trPr>
        <w:tc>
          <w:tcPr>
            <w:tcW w:w="501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C6C8F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92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D58EF" w14:textId="77777777" w:rsidR="005961BE" w:rsidRPr="002F174B" w:rsidRDefault="005961BE" w:rsidP="005961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6A49F8DC" wp14:editId="32DD0808">
                      <wp:extent cx="2371724" cy="790576"/>
                      <wp:effectExtent l="0" t="0" r="0" b="9525"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724" cy="790576"/>
                                <a:chOff x="0" y="0"/>
                                <a:chExt cx="1685925" cy="561975"/>
                              </a:xfrm>
                            </wpg:grpSpPr>
                            <wps:wsp>
                              <wps:cNvPr id="3" name="Oval 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819150" cy="561975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" name="Oval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8675" y="9525"/>
                                  <a:ext cx="857250" cy="55245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group w14:anchorId="30718821" id="Group 2" o:spid="_x0000_s1026" style="width:186.75pt;height:62.25pt;mso-position-horizontal-relative:char;mso-position-vertical-relative:line" coordsize="16859,5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">
                      <v:oval id="Oval 3" o:spid="_x0000_s1027" style="position:absolute;width:8191;height:5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" filled="f"/>
                      <v:oval id="Oval 4" o:spid="_x0000_s1028" style="position:absolute;left:8286;top:95;width:8573;height:5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</w:tr>
      <w:tr w:rsidR="008B5984" w:rsidRPr="000417C2" w14:paraId="195F8BB6" w14:textId="77777777" w:rsidTr="00132DD3">
        <w:trPr>
          <w:trHeight w:val="1142"/>
        </w:trPr>
        <w:tc>
          <w:tcPr>
            <w:tcW w:w="1897" w:type="dxa"/>
            <w:gridSpan w:val="4"/>
            <w:vAlign w:val="center"/>
          </w:tcPr>
          <w:p w14:paraId="16CE8F05" w14:textId="77777777" w:rsidR="00AB06E8" w:rsidRPr="002F174B" w:rsidRDefault="008B5984" w:rsidP="00AB06E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* Brand Location </w:t>
            </w:r>
            <w:r w:rsidR="00AB06E8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  </w:t>
            </w:r>
          </w:p>
          <w:p w14:paraId="0D516A91" w14:textId="77777777" w:rsidR="008B5984" w:rsidRPr="002F174B" w:rsidRDefault="00AB06E8" w:rsidP="00AB06E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>on Animal:</w:t>
            </w:r>
          </w:p>
        </w:tc>
        <w:tc>
          <w:tcPr>
            <w:tcW w:w="1073" w:type="dxa"/>
            <w:gridSpan w:val="2"/>
            <w:vAlign w:val="center"/>
          </w:tcPr>
          <w:p w14:paraId="0771F58D" w14:textId="77777777" w:rsidR="008B5984" w:rsidRPr="002F174B" w:rsidRDefault="00166C65" w:rsidP="00F2742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Left                     </w:t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Right</w:t>
            </w:r>
          </w:p>
        </w:tc>
        <w:tc>
          <w:tcPr>
            <w:tcW w:w="1598" w:type="dxa"/>
            <w:gridSpan w:val="2"/>
            <w:vAlign w:val="center"/>
          </w:tcPr>
          <w:p w14:paraId="39E5D087" w14:textId="2CDB29F4" w:rsidR="008B5984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All Locations</w:t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   </w:t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Shoulder</w:t>
            </w:r>
          </w:p>
          <w:p w14:paraId="407DAE9F" w14:textId="68CBAC88" w:rsidR="008B5984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Side/Rib</w:t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             </w:t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Flank</w:t>
            </w:r>
          </w:p>
        </w:tc>
        <w:tc>
          <w:tcPr>
            <w:tcW w:w="1881" w:type="dxa"/>
            <w:gridSpan w:val="6"/>
            <w:vAlign w:val="center"/>
          </w:tcPr>
          <w:p w14:paraId="30A0F2F6" w14:textId="6A2791D8" w:rsidR="008B5984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Hip/Loin</w:t>
            </w:r>
          </w:p>
          <w:p w14:paraId="2995A21B" w14:textId="1912C25C" w:rsidR="008B5984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Thigh</w:t>
            </w:r>
          </w:p>
          <w:p w14:paraId="6C78BE5F" w14:textId="56A660F0" w:rsidR="008B5984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Jaw/Face/Nose</w:t>
            </w:r>
          </w:p>
          <w:p w14:paraId="6F2C372C" w14:textId="625FED72" w:rsidR="00AB06E8" w:rsidRPr="002F174B" w:rsidRDefault="00166C65" w:rsidP="008B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B06E8" w:rsidRPr="002F174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</w:r>
            <w:r w:rsidR="00E576D8"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2F174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AB06E8"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2DD3" w:rsidRPr="002F174B">
              <w:rPr>
                <w:rFonts w:asciiTheme="minorHAnsi" w:hAnsiTheme="minorHAnsi" w:cstheme="minorHAnsi"/>
                <w:sz w:val="18"/>
                <w:szCs w:val="18"/>
              </w:rPr>
              <w:t>Tail/Back</w:t>
            </w:r>
          </w:p>
        </w:tc>
        <w:tc>
          <w:tcPr>
            <w:tcW w:w="1888" w:type="dxa"/>
            <w:gridSpan w:val="6"/>
            <w:vAlign w:val="bottom"/>
          </w:tcPr>
          <w:p w14:paraId="0ACFB2C9" w14:textId="3DDCFBA5" w:rsidR="008B5984" w:rsidRPr="002F174B" w:rsidRDefault="001B45C7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B5984" w:rsidRPr="002F174B">
              <w:rPr>
                <w:rFonts w:asciiTheme="minorHAnsi" w:hAnsiTheme="minorHAnsi" w:cstheme="minorHAnsi"/>
                <w:sz w:val="18"/>
                <w:szCs w:val="18"/>
              </w:rPr>
              <w:t>Electronic Chip#:</w:t>
            </w:r>
          </w:p>
          <w:p w14:paraId="76C700C3" w14:textId="77777777" w:rsidR="001B45C7" w:rsidRPr="002F174B" w:rsidRDefault="001B45C7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9F219FC" w14:textId="77777777" w:rsidR="001B45C7" w:rsidRPr="002F174B" w:rsidRDefault="001B45C7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E4D8C26" w14:textId="74C17CC8" w:rsidR="001B45C7" w:rsidRPr="002F174B" w:rsidRDefault="001B45C7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            Tattoos: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vAlign w:val="bottom"/>
          </w:tcPr>
          <w:p w14:paraId="50063657" w14:textId="77777777" w:rsidR="008B5984" w:rsidRPr="002F174B" w:rsidRDefault="008B5984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961BE" w:rsidRPr="000417C2" w14:paraId="3EF8BE9B" w14:textId="77777777" w:rsidTr="00132DD3">
        <w:trPr>
          <w:trHeight w:val="396"/>
        </w:trPr>
        <w:tc>
          <w:tcPr>
            <w:tcW w:w="2445" w:type="dxa"/>
            <w:gridSpan w:val="5"/>
            <w:vAlign w:val="bottom"/>
          </w:tcPr>
          <w:p w14:paraId="017F925F" w14:textId="77777777" w:rsidR="005961BE" w:rsidRPr="002F174B" w:rsidRDefault="005961BE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Brand Description:</w:t>
            </w:r>
          </w:p>
        </w:tc>
        <w:tc>
          <w:tcPr>
            <w:tcW w:w="7491" w:type="dxa"/>
            <w:gridSpan w:val="16"/>
            <w:tcBorders>
              <w:bottom w:val="single" w:sz="4" w:space="0" w:color="auto"/>
            </w:tcBorders>
            <w:vAlign w:val="bottom"/>
          </w:tcPr>
          <w:p w14:paraId="161F0468" w14:textId="77777777" w:rsidR="005961BE" w:rsidRPr="002F174B" w:rsidRDefault="005961BE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13BBA" w:rsidRPr="000417C2" w14:paraId="64A358EC" w14:textId="77777777" w:rsidTr="00132DD3">
        <w:trPr>
          <w:trHeight w:val="647"/>
        </w:trPr>
        <w:tc>
          <w:tcPr>
            <w:tcW w:w="2445" w:type="dxa"/>
            <w:gridSpan w:val="5"/>
            <w:vAlign w:val="bottom"/>
          </w:tcPr>
          <w:p w14:paraId="67B527D2" w14:textId="77777777" w:rsidR="005961BE" w:rsidRPr="002F174B" w:rsidRDefault="005961BE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 Signature of Applicant:</w:t>
            </w:r>
          </w:p>
          <w:p w14:paraId="2BC58DD7" w14:textId="77777777" w:rsidR="005961BE" w:rsidRPr="002F174B" w:rsidRDefault="005961BE" w:rsidP="005961B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 xml:space="preserve">   (Owner/Agent)</w:t>
            </w:r>
          </w:p>
        </w:tc>
        <w:tc>
          <w:tcPr>
            <w:tcW w:w="4634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DF2FD2" w14:textId="77777777" w:rsidR="005961BE" w:rsidRPr="002F174B" w:rsidRDefault="005961BE" w:rsidP="007E6DD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bottom"/>
          </w:tcPr>
          <w:p w14:paraId="113A6668" w14:textId="77777777" w:rsidR="005961BE" w:rsidRPr="002F174B" w:rsidRDefault="005961BE" w:rsidP="007E6DD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*Date:</w:t>
            </w:r>
          </w:p>
        </w:tc>
        <w:tc>
          <w:tcPr>
            <w:tcW w:w="195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775277" w14:textId="77777777" w:rsidR="005961BE" w:rsidRPr="002F174B" w:rsidRDefault="005961BE" w:rsidP="007E6DD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13BBA" w:rsidRPr="000417C2" w14:paraId="3D02E2A2" w14:textId="77777777" w:rsidTr="00132DD3">
        <w:trPr>
          <w:trHeight w:val="396"/>
        </w:trPr>
        <w:tc>
          <w:tcPr>
            <w:tcW w:w="639" w:type="dxa"/>
            <w:vAlign w:val="bottom"/>
          </w:tcPr>
          <w:p w14:paraId="699750B1" w14:textId="77777777" w:rsidR="00613BBA" w:rsidRPr="002F174B" w:rsidRDefault="00613BBA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By:</w:t>
            </w:r>
          </w:p>
        </w:tc>
        <w:tc>
          <w:tcPr>
            <w:tcW w:w="3209" w:type="dxa"/>
            <w:gridSpan w:val="6"/>
            <w:tcBorders>
              <w:bottom w:val="single" w:sz="4" w:space="0" w:color="auto"/>
            </w:tcBorders>
            <w:vAlign w:val="bottom"/>
          </w:tcPr>
          <w:p w14:paraId="6CFF72E9" w14:textId="77777777" w:rsidR="00613BBA" w:rsidRPr="002F174B" w:rsidRDefault="00613BBA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3"/>
            <w:vAlign w:val="bottom"/>
          </w:tcPr>
          <w:p w14:paraId="1EE841F8" w14:textId="77777777" w:rsidR="00613BBA" w:rsidRPr="002F174B" w:rsidRDefault="00613BBA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Deputy,</w:t>
            </w:r>
          </w:p>
        </w:tc>
        <w:tc>
          <w:tcPr>
            <w:tcW w:w="3321" w:type="dxa"/>
            <w:gridSpan w:val="9"/>
            <w:tcBorders>
              <w:bottom w:val="single" w:sz="4" w:space="0" w:color="auto"/>
            </w:tcBorders>
            <w:vAlign w:val="bottom"/>
          </w:tcPr>
          <w:p w14:paraId="4F377B2B" w14:textId="77777777" w:rsidR="00613BBA" w:rsidRPr="002F174B" w:rsidRDefault="00613BBA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9" w:type="dxa"/>
            <w:gridSpan w:val="2"/>
            <w:vAlign w:val="bottom"/>
          </w:tcPr>
          <w:p w14:paraId="1E7D03AE" w14:textId="77777777" w:rsidR="00613BBA" w:rsidRPr="002F174B" w:rsidRDefault="00613BBA" w:rsidP="00613BB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County Clerk</w:t>
            </w:r>
          </w:p>
        </w:tc>
      </w:tr>
      <w:tr w:rsidR="00613BBA" w:rsidRPr="000417C2" w14:paraId="1D0338A1" w14:textId="77777777" w:rsidTr="00132DD3">
        <w:trPr>
          <w:trHeight w:val="305"/>
        </w:trPr>
        <w:tc>
          <w:tcPr>
            <w:tcW w:w="639" w:type="dxa"/>
          </w:tcPr>
          <w:p w14:paraId="32BD3213" w14:textId="77777777" w:rsidR="00613BBA" w:rsidRPr="002F174B" w:rsidRDefault="00613BBA" w:rsidP="00613BB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09" w:type="dxa"/>
            <w:gridSpan w:val="6"/>
            <w:tcBorders>
              <w:top w:val="single" w:sz="4" w:space="0" w:color="auto"/>
            </w:tcBorders>
          </w:tcPr>
          <w:p w14:paraId="1F36D8D9" w14:textId="77777777" w:rsidR="00613BBA" w:rsidRPr="002F174B" w:rsidRDefault="00613BBA" w:rsidP="00613BB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(Deputy’s Name)</w:t>
            </w:r>
          </w:p>
        </w:tc>
        <w:tc>
          <w:tcPr>
            <w:tcW w:w="988" w:type="dxa"/>
            <w:gridSpan w:val="3"/>
          </w:tcPr>
          <w:p w14:paraId="1629BD6C" w14:textId="77777777" w:rsidR="00613BBA" w:rsidRPr="002F174B" w:rsidRDefault="00613BBA" w:rsidP="00613BB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321" w:type="dxa"/>
            <w:gridSpan w:val="9"/>
            <w:tcBorders>
              <w:top w:val="single" w:sz="4" w:space="0" w:color="auto"/>
            </w:tcBorders>
          </w:tcPr>
          <w:p w14:paraId="5A54A1BD" w14:textId="77777777" w:rsidR="00613BBA" w:rsidRPr="002F174B" w:rsidRDefault="00613BBA" w:rsidP="00613BB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F174B">
              <w:rPr>
                <w:rFonts w:asciiTheme="minorHAnsi" w:hAnsiTheme="minorHAnsi" w:cstheme="minorHAnsi"/>
                <w:sz w:val="18"/>
                <w:szCs w:val="18"/>
              </w:rPr>
              <w:t>(County Clerk’s Name)</w:t>
            </w:r>
          </w:p>
        </w:tc>
        <w:tc>
          <w:tcPr>
            <w:tcW w:w="1779" w:type="dxa"/>
            <w:gridSpan w:val="2"/>
          </w:tcPr>
          <w:p w14:paraId="7BCDB0C4" w14:textId="77777777" w:rsidR="00613BBA" w:rsidRPr="002F174B" w:rsidRDefault="00613BBA" w:rsidP="00613BB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13BBA" w14:paraId="08063F4B" w14:textId="77777777" w:rsidTr="00843F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6"/>
        </w:trPr>
        <w:tc>
          <w:tcPr>
            <w:tcW w:w="5732" w:type="dxa"/>
            <w:gridSpan w:val="12"/>
          </w:tcPr>
          <w:p w14:paraId="1FA041D8" w14:textId="77777777" w:rsidR="00613BBA" w:rsidRPr="002F174B" w:rsidRDefault="00613BBA" w:rsidP="00613BBA">
            <w:pPr>
              <w:rPr>
                <w:sz w:val="16"/>
                <w:szCs w:val="16"/>
              </w:rPr>
            </w:pPr>
            <w:r w:rsidRPr="002F174B">
              <w:rPr>
                <w:sz w:val="16"/>
                <w:szCs w:val="16"/>
              </w:rPr>
              <w:t xml:space="preserve">Pursuant to Texas Agriculture Code 144.041, a copy of this application shall be forwarded to Texas and Southwestern Cattle Raisers Association. </w:t>
            </w:r>
          </w:p>
          <w:p w14:paraId="620ACEA3" w14:textId="77777777" w:rsidR="00613BBA" w:rsidRPr="002F174B" w:rsidRDefault="00613BBA" w:rsidP="00613BBA">
            <w:pPr>
              <w:rPr>
                <w:sz w:val="16"/>
                <w:szCs w:val="16"/>
              </w:rPr>
            </w:pPr>
          </w:p>
          <w:p w14:paraId="53A634E1" w14:textId="77777777" w:rsidR="00613BBA" w:rsidRPr="002F174B" w:rsidRDefault="00613BBA" w:rsidP="00613BBA">
            <w:pPr>
              <w:rPr>
                <w:sz w:val="16"/>
                <w:szCs w:val="16"/>
              </w:rPr>
            </w:pPr>
            <w:r w:rsidRPr="002F174B">
              <w:rPr>
                <w:sz w:val="16"/>
                <w:szCs w:val="16"/>
              </w:rPr>
              <w:t xml:space="preserve">Email: </w:t>
            </w:r>
            <w:r w:rsidR="001E0F01" w:rsidRPr="002F174B">
              <w:rPr>
                <w:sz w:val="16"/>
                <w:szCs w:val="16"/>
              </w:rPr>
              <w:t xml:space="preserve"> </w:t>
            </w:r>
            <w:hyperlink r:id="rId7" w:history="1">
              <w:r w:rsidRPr="002F174B">
                <w:rPr>
                  <w:rStyle w:val="Hyperlink"/>
                  <w:sz w:val="16"/>
                  <w:szCs w:val="16"/>
                </w:rPr>
                <w:t>brands@tscra.org</w:t>
              </w:r>
            </w:hyperlink>
          </w:p>
          <w:p w14:paraId="2A478AA2" w14:textId="77777777" w:rsidR="00613BBA" w:rsidRPr="002F174B" w:rsidRDefault="00613BBA" w:rsidP="00613BBA">
            <w:pPr>
              <w:rPr>
                <w:sz w:val="16"/>
                <w:szCs w:val="16"/>
              </w:rPr>
            </w:pPr>
            <w:r w:rsidRPr="002F174B">
              <w:rPr>
                <w:sz w:val="16"/>
                <w:szCs w:val="16"/>
              </w:rPr>
              <w:t xml:space="preserve">Fax:     </w:t>
            </w:r>
            <w:r w:rsidR="001E0F01" w:rsidRPr="002F174B">
              <w:rPr>
                <w:sz w:val="16"/>
                <w:szCs w:val="16"/>
              </w:rPr>
              <w:t xml:space="preserve"> </w:t>
            </w:r>
            <w:r w:rsidRPr="002F174B">
              <w:rPr>
                <w:sz w:val="16"/>
                <w:szCs w:val="16"/>
              </w:rPr>
              <w:t>817-887-4402</w:t>
            </w:r>
          </w:p>
          <w:p w14:paraId="159E3C1A" w14:textId="4E0A8D5A" w:rsidR="00613BBA" w:rsidRPr="002F174B" w:rsidRDefault="00613BBA" w:rsidP="00613BBA">
            <w:pPr>
              <w:rPr>
                <w:sz w:val="16"/>
                <w:szCs w:val="16"/>
              </w:rPr>
            </w:pPr>
            <w:r w:rsidRPr="002F174B">
              <w:rPr>
                <w:sz w:val="16"/>
                <w:szCs w:val="16"/>
              </w:rPr>
              <w:t xml:space="preserve">Mail:   </w:t>
            </w:r>
            <w:r w:rsidR="001E0F01" w:rsidRPr="002F174B">
              <w:rPr>
                <w:sz w:val="16"/>
                <w:szCs w:val="16"/>
              </w:rPr>
              <w:t xml:space="preserve"> </w:t>
            </w:r>
            <w:r w:rsidR="006A490B" w:rsidRPr="002F174B">
              <w:rPr>
                <w:sz w:val="16"/>
                <w:szCs w:val="16"/>
              </w:rPr>
              <w:t>PO Box 101988,</w:t>
            </w:r>
            <w:r w:rsidRPr="002F174B">
              <w:rPr>
                <w:sz w:val="16"/>
                <w:szCs w:val="16"/>
              </w:rPr>
              <w:t xml:space="preserve"> Fort Worth, TX 76</w:t>
            </w:r>
            <w:r w:rsidR="006A490B" w:rsidRPr="002F174B">
              <w:rPr>
                <w:sz w:val="16"/>
                <w:szCs w:val="16"/>
              </w:rPr>
              <w:t>185</w:t>
            </w:r>
          </w:p>
          <w:p w14:paraId="72745D5A" w14:textId="2BF60AAB" w:rsidR="00613BBA" w:rsidRPr="002F174B" w:rsidRDefault="00613BBA" w:rsidP="00843F66">
            <w:pPr>
              <w:tabs>
                <w:tab w:val="left" w:pos="3468"/>
              </w:tabs>
              <w:rPr>
                <w:b/>
                <w:sz w:val="16"/>
                <w:szCs w:val="16"/>
              </w:rPr>
            </w:pPr>
            <w:r w:rsidRPr="002F174B">
              <w:rPr>
                <w:sz w:val="16"/>
                <w:szCs w:val="16"/>
              </w:rPr>
              <w:t xml:space="preserve">Phone: 800-242-7820 </w:t>
            </w:r>
          </w:p>
        </w:tc>
        <w:tc>
          <w:tcPr>
            <w:tcW w:w="4204" w:type="dxa"/>
            <w:gridSpan w:val="9"/>
            <w:vAlign w:val="center"/>
          </w:tcPr>
          <w:p w14:paraId="752E3077" w14:textId="77777777" w:rsidR="00613BBA" w:rsidRPr="002F174B" w:rsidRDefault="00613BBA" w:rsidP="00613BBA">
            <w:pPr>
              <w:jc w:val="center"/>
              <w:rPr>
                <w:i/>
                <w:sz w:val="16"/>
                <w:szCs w:val="16"/>
              </w:rPr>
            </w:pPr>
            <w:r w:rsidRPr="002F174B">
              <w:rPr>
                <w:i/>
                <w:sz w:val="16"/>
                <w:szCs w:val="16"/>
              </w:rPr>
              <w:t>County Seal</w:t>
            </w:r>
          </w:p>
        </w:tc>
      </w:tr>
    </w:tbl>
    <w:p w14:paraId="4158006D" w14:textId="4A45D255" w:rsidR="00843F66" w:rsidRDefault="00843F66" w:rsidP="00964FA1">
      <w:pPr>
        <w:tabs>
          <w:tab w:val="left" w:pos="3387"/>
        </w:tabs>
        <w:rPr>
          <w:sz w:val="24"/>
        </w:rPr>
      </w:pPr>
      <w:bookmarkStart w:id="1" w:name="_GoBack"/>
      <w:bookmarkEnd w:id="1"/>
    </w:p>
    <w:sectPr w:rsidR="00843F66" w:rsidSect="002F174B">
      <w:pgSz w:w="12240" w:h="15840"/>
      <w:pgMar w:top="245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D62A08" w14:textId="77777777" w:rsidR="00E576D8" w:rsidRDefault="00E576D8" w:rsidP="00843F66">
      <w:r>
        <w:separator/>
      </w:r>
    </w:p>
  </w:endnote>
  <w:endnote w:type="continuationSeparator" w:id="0">
    <w:p w14:paraId="395F0BA5" w14:textId="77777777" w:rsidR="00E576D8" w:rsidRDefault="00E576D8" w:rsidP="00843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068E0E" w14:textId="77777777" w:rsidR="00E576D8" w:rsidRDefault="00E576D8" w:rsidP="00843F66">
      <w:r>
        <w:separator/>
      </w:r>
    </w:p>
  </w:footnote>
  <w:footnote w:type="continuationSeparator" w:id="0">
    <w:p w14:paraId="49DCFEF3" w14:textId="77777777" w:rsidR="00E576D8" w:rsidRDefault="00E576D8" w:rsidP="00843F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2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LC0NLK0tLAwNDVQ0lEKTi0uzszPAykwqQUAyUIXLCwAAAA="/>
  </w:docVars>
  <w:rsids>
    <w:rsidRoot w:val="004B3DDF"/>
    <w:rsid w:val="000417C2"/>
    <w:rsid w:val="000A50B2"/>
    <w:rsid w:val="000B6C6C"/>
    <w:rsid w:val="0010210D"/>
    <w:rsid w:val="00106874"/>
    <w:rsid w:val="00132DD3"/>
    <w:rsid w:val="00166C65"/>
    <w:rsid w:val="00187F0E"/>
    <w:rsid w:val="001B45C7"/>
    <w:rsid w:val="001E0F01"/>
    <w:rsid w:val="001E4A72"/>
    <w:rsid w:val="00207628"/>
    <w:rsid w:val="002806A1"/>
    <w:rsid w:val="002A716E"/>
    <w:rsid w:val="002F174B"/>
    <w:rsid w:val="00300BF3"/>
    <w:rsid w:val="003A7341"/>
    <w:rsid w:val="004A6FAB"/>
    <w:rsid w:val="004B0F82"/>
    <w:rsid w:val="004B3DDF"/>
    <w:rsid w:val="005124B3"/>
    <w:rsid w:val="0058207D"/>
    <w:rsid w:val="005961BE"/>
    <w:rsid w:val="005F58CD"/>
    <w:rsid w:val="00613BBA"/>
    <w:rsid w:val="006A490B"/>
    <w:rsid w:val="007A446C"/>
    <w:rsid w:val="00804BD0"/>
    <w:rsid w:val="00843F66"/>
    <w:rsid w:val="00865EC3"/>
    <w:rsid w:val="00876F8A"/>
    <w:rsid w:val="008B5984"/>
    <w:rsid w:val="00964FA1"/>
    <w:rsid w:val="009768FE"/>
    <w:rsid w:val="00A2505D"/>
    <w:rsid w:val="00A62E0B"/>
    <w:rsid w:val="00A77E14"/>
    <w:rsid w:val="00A935E9"/>
    <w:rsid w:val="00AA468E"/>
    <w:rsid w:val="00AB06E8"/>
    <w:rsid w:val="00B14720"/>
    <w:rsid w:val="00B31075"/>
    <w:rsid w:val="00B31447"/>
    <w:rsid w:val="00B74475"/>
    <w:rsid w:val="00D42A27"/>
    <w:rsid w:val="00D974CE"/>
    <w:rsid w:val="00E2140B"/>
    <w:rsid w:val="00E576D8"/>
    <w:rsid w:val="00EB010A"/>
    <w:rsid w:val="00ED7122"/>
    <w:rsid w:val="00EE5F9C"/>
    <w:rsid w:val="00F2742B"/>
    <w:rsid w:val="00F6345A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929CF"/>
  <w15:docId w15:val="{792ABB16-17DA-43DB-AE16-9FB17503B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DDF"/>
    <w:pPr>
      <w:ind w:left="720"/>
      <w:contextualSpacing/>
    </w:pPr>
  </w:style>
  <w:style w:type="table" w:styleId="TableGrid">
    <w:name w:val="Table Grid"/>
    <w:basedOn w:val="TableNormal"/>
    <w:uiPriority w:val="59"/>
    <w:rsid w:val="004B3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61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1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3B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3F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3F66"/>
  </w:style>
  <w:style w:type="paragraph" w:styleId="Footer">
    <w:name w:val="footer"/>
    <w:basedOn w:val="Normal"/>
    <w:link w:val="FooterChar"/>
    <w:uiPriority w:val="99"/>
    <w:unhideWhenUsed/>
    <w:rsid w:val="00843F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rands@tscra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CA003-5742-42FD-BF60-350FB2C78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iedecken</dc:creator>
  <cp:lastModifiedBy>pcs</cp:lastModifiedBy>
  <cp:revision>3</cp:revision>
  <cp:lastPrinted>2021-08-11T18:14:00Z</cp:lastPrinted>
  <dcterms:created xsi:type="dcterms:W3CDTF">2021-07-27T20:56:00Z</dcterms:created>
  <dcterms:modified xsi:type="dcterms:W3CDTF">2021-08-11T18:22:00Z</dcterms:modified>
</cp:coreProperties>
</file>